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A41A6C1" w:rsidR="00E44321" w:rsidRDefault="00CC075A">
      <w:pPr>
        <w:spacing w:before="220"/>
      </w:pPr>
      <w:r>
        <w:t>1. What are escape characters, and how do you use them?</w:t>
      </w:r>
    </w:p>
    <w:p w14:paraId="23A725CA" w14:textId="668C4147" w:rsidR="008D241A" w:rsidRDefault="008D241A">
      <w:pPr>
        <w:spacing w:before="220"/>
      </w:pPr>
      <w:r w:rsidRPr="008D241A">
        <w:t>The escape character allows you to use double quotes when you normally would not be allowed</w:t>
      </w:r>
      <w:r>
        <w:t>. Example –</w:t>
      </w:r>
    </w:p>
    <w:p w14:paraId="1FDFD196" w14:textId="2CFFCA8D" w:rsidR="008D241A" w:rsidRDefault="005D5E54">
      <w:pPr>
        <w:spacing w:before="220"/>
      </w:pPr>
      <w:r w:rsidRPr="005D5E54">
        <w:drawing>
          <wp:inline distT="0" distB="0" distL="0" distR="0" wp14:anchorId="6C0A4A07" wp14:editId="61C6E155">
            <wp:extent cx="5639587" cy="42868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2" w14:textId="077256D5" w:rsidR="00E44321" w:rsidRDefault="00CC075A">
      <w:pPr>
        <w:spacing w:before="220"/>
      </w:pPr>
      <w:r>
        <w:t>2. What do the escape characters n and t stand for?</w:t>
      </w:r>
    </w:p>
    <w:p w14:paraId="4879EBB1" w14:textId="4D82825B" w:rsidR="007B4C50" w:rsidRDefault="007B4C50">
      <w:pPr>
        <w:spacing w:before="220"/>
      </w:pPr>
      <w:r>
        <w:t>\n - Newline</w:t>
      </w:r>
    </w:p>
    <w:p w14:paraId="33FC1F72" w14:textId="22CFAA03" w:rsidR="007B4C50" w:rsidRDefault="007B4C50">
      <w:pPr>
        <w:spacing w:before="220"/>
      </w:pPr>
      <w:r w:rsidRPr="007B4C50">
        <w:drawing>
          <wp:inline distT="0" distB="0" distL="0" distR="0" wp14:anchorId="0E8ECE65" wp14:editId="1790A786">
            <wp:extent cx="2915057" cy="11050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FD79" w14:textId="61B35205" w:rsidR="007B4C50" w:rsidRDefault="007B4C50">
      <w:pPr>
        <w:spacing w:before="220"/>
      </w:pPr>
      <w:r>
        <w:t>\t- tab</w:t>
      </w:r>
    </w:p>
    <w:p w14:paraId="3B8ED46A" w14:textId="7FF6CACF" w:rsidR="007B4C50" w:rsidRDefault="007B4C50">
      <w:pPr>
        <w:spacing w:before="220"/>
      </w:pPr>
      <w:r w:rsidRPr="007B4C50">
        <w:drawing>
          <wp:inline distT="0" distB="0" distL="0" distR="0" wp14:anchorId="39CF745D" wp14:editId="66AFF5B7">
            <wp:extent cx="2638793" cy="885949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3" w14:textId="13B5FF65" w:rsidR="00E44321" w:rsidRDefault="00CC075A">
      <w:pPr>
        <w:spacing w:before="220"/>
      </w:pPr>
      <w:r>
        <w:t>3. What is the way to include backslash characters in a string?</w:t>
      </w:r>
    </w:p>
    <w:p w14:paraId="48137E30" w14:textId="7E272DEF" w:rsidR="007B4C50" w:rsidRDefault="007B4C50">
      <w:pPr>
        <w:spacing w:before="220"/>
      </w:pPr>
      <w:r>
        <w:t>It can be included as shown below</w:t>
      </w:r>
    </w:p>
    <w:p w14:paraId="3FCDBFE7" w14:textId="3AE83246" w:rsidR="007B4C50" w:rsidRDefault="007B4C50">
      <w:pPr>
        <w:spacing w:before="220"/>
      </w:pPr>
      <w:r w:rsidRPr="005D5E54">
        <w:drawing>
          <wp:inline distT="0" distB="0" distL="0" distR="0" wp14:anchorId="78DD7CEB" wp14:editId="640E4D3D">
            <wp:extent cx="5639587" cy="42868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4" w14:textId="401A1E57" w:rsidR="00E44321" w:rsidRDefault="00CC075A">
      <w:pPr>
        <w:spacing w:before="220"/>
      </w:pPr>
      <w:r>
        <w:t>4. The string "Howl's Moving Castle" is a correct value. Why isn't the single quote character in the word Howl's not escaped a problem?</w:t>
      </w:r>
    </w:p>
    <w:p w14:paraId="450AB477" w14:textId="06204B55" w:rsidR="007B4C50" w:rsidRDefault="007B4C50">
      <w:pPr>
        <w:spacing w:before="220"/>
      </w:pPr>
      <w:r w:rsidRPr="007B4C50">
        <w:drawing>
          <wp:inline distT="0" distB="0" distL="0" distR="0" wp14:anchorId="055355FF" wp14:editId="4D1A43F0">
            <wp:extent cx="2914650" cy="70120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1269" cy="70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6C204" w14:textId="2A946B20" w:rsidR="007B4C50" w:rsidRDefault="007B4C50">
      <w:pPr>
        <w:spacing w:before="220"/>
      </w:pPr>
      <w:r>
        <w:t>String is within double quotes</w:t>
      </w:r>
    </w:p>
    <w:p w14:paraId="23F3F115" w14:textId="77777777" w:rsidR="007B4C50" w:rsidRDefault="007B4C50">
      <w:pPr>
        <w:spacing w:before="220"/>
      </w:pPr>
    </w:p>
    <w:p w14:paraId="00000005" w14:textId="2828117A" w:rsidR="00E44321" w:rsidRDefault="00CC075A">
      <w:pPr>
        <w:spacing w:before="220"/>
      </w:pPr>
      <w:r>
        <w:t>5. How do you write a string of newlines if you don't want to use the n character?</w:t>
      </w:r>
    </w:p>
    <w:p w14:paraId="24333DDA" w14:textId="00995020" w:rsidR="00CC075A" w:rsidRDefault="00CC075A">
      <w:pPr>
        <w:spacing w:before="220"/>
      </w:pPr>
      <w:proofErr w:type="spellStart"/>
      <w:r>
        <w:t>Mutlilines</w:t>
      </w:r>
      <w:proofErr w:type="spellEnd"/>
      <w:r>
        <w:t>, as shown below</w:t>
      </w:r>
    </w:p>
    <w:p w14:paraId="62AF9BE1" w14:textId="33DCFEB6" w:rsidR="007B4C50" w:rsidRDefault="007B4C50">
      <w:pPr>
        <w:spacing w:before="220"/>
      </w:pPr>
      <w:r w:rsidRPr="007B4C50">
        <w:lastRenderedPageBreak/>
        <w:drawing>
          <wp:inline distT="0" distB="0" distL="0" distR="0" wp14:anchorId="40244DC1" wp14:editId="165A08C9">
            <wp:extent cx="2800350" cy="191002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8752" cy="191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6" w14:textId="77777777" w:rsidR="00E44321" w:rsidRDefault="00CC075A">
      <w:pPr>
        <w:spacing w:before="220"/>
      </w:pPr>
      <w:r>
        <w:t>6. What are the values of the given e</w:t>
      </w:r>
      <w:r>
        <w:t>xpressions?</w:t>
      </w:r>
    </w:p>
    <w:p w14:paraId="00000007" w14:textId="291646D2" w:rsidR="00E44321" w:rsidRDefault="00CC075A">
      <w:pPr>
        <w:spacing w:before="220"/>
      </w:pPr>
      <w:r>
        <w:t>'Hello, world!'[1]</w:t>
      </w:r>
    </w:p>
    <w:p w14:paraId="56A7B88F" w14:textId="7C44CBF1" w:rsidR="007B4C50" w:rsidRDefault="007B4C50">
      <w:pPr>
        <w:spacing w:before="220"/>
      </w:pPr>
      <w:r w:rsidRPr="007B4C50">
        <w:drawing>
          <wp:inline distT="0" distB="0" distL="0" distR="0" wp14:anchorId="7650C5BF" wp14:editId="23A325FB">
            <wp:extent cx="1781175" cy="51560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0302" cy="52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8" w14:textId="44F4D7FD" w:rsidR="00E44321" w:rsidRDefault="00CC075A">
      <w:pPr>
        <w:spacing w:before="220"/>
      </w:pPr>
      <w:r>
        <w:t>'Hello, world!'[0:5]</w:t>
      </w:r>
    </w:p>
    <w:p w14:paraId="000EDB88" w14:textId="73FA0AD4" w:rsidR="007B4C50" w:rsidRDefault="007B4C50">
      <w:pPr>
        <w:spacing w:before="220"/>
      </w:pPr>
      <w:r w:rsidRPr="007B4C50">
        <w:drawing>
          <wp:inline distT="0" distB="0" distL="0" distR="0" wp14:anchorId="5A7E6A24" wp14:editId="7C8A4643">
            <wp:extent cx="1924050" cy="357234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1652" cy="35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9" w14:textId="63905F6A" w:rsidR="00E44321" w:rsidRDefault="00CC075A">
      <w:pPr>
        <w:spacing w:before="220"/>
      </w:pPr>
      <w:r>
        <w:t>'Hello, world!'[:5]</w:t>
      </w:r>
    </w:p>
    <w:p w14:paraId="34A94258" w14:textId="7C984585" w:rsidR="007B4C50" w:rsidRDefault="007B4C50">
      <w:pPr>
        <w:spacing w:before="220"/>
      </w:pPr>
      <w:r w:rsidRPr="007B4C50">
        <w:drawing>
          <wp:inline distT="0" distB="0" distL="0" distR="0" wp14:anchorId="78AFEB82" wp14:editId="63523EC3">
            <wp:extent cx="2066925" cy="4414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79055" cy="44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77777777" w:rsidR="00E44321" w:rsidRDefault="00CC075A">
      <w:pPr>
        <w:spacing w:before="220"/>
      </w:pPr>
      <w:r>
        <w:t>'Hello, world!'[3:]</w:t>
      </w:r>
    </w:p>
    <w:p w14:paraId="0000000B" w14:textId="0EB067E4" w:rsidR="00E44321" w:rsidRDefault="007B4C50">
      <w:pPr>
        <w:spacing w:before="220"/>
      </w:pPr>
      <w:r w:rsidRPr="007B4C50">
        <w:drawing>
          <wp:inline distT="0" distB="0" distL="0" distR="0" wp14:anchorId="208E6195" wp14:editId="34BED07E">
            <wp:extent cx="2314575" cy="73255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2877" cy="735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C" w14:textId="77777777" w:rsidR="00E44321" w:rsidRDefault="00CC075A">
      <w:pPr>
        <w:spacing w:before="220"/>
      </w:pPr>
      <w:r>
        <w:t>7. What are the values of the following expressions?</w:t>
      </w:r>
    </w:p>
    <w:p w14:paraId="0000000D" w14:textId="0DAD0646" w:rsidR="00E44321" w:rsidRDefault="00CC075A">
      <w:pPr>
        <w:spacing w:before="220"/>
      </w:pPr>
      <w:r>
        <w:t>'</w:t>
      </w:r>
      <w:proofErr w:type="spellStart"/>
      <w:r>
        <w:t>Hello'.upper</w:t>
      </w:r>
      <w:proofErr w:type="spellEnd"/>
      <w:r>
        <w:t>()</w:t>
      </w:r>
    </w:p>
    <w:p w14:paraId="581D35BB" w14:textId="77777777" w:rsidR="007B4C50" w:rsidRPr="007B4C50" w:rsidRDefault="007B4C50" w:rsidP="007B4C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B4C5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'HELLO'</w:t>
      </w:r>
    </w:p>
    <w:p w14:paraId="0000000E" w14:textId="05C91A5B" w:rsidR="00E44321" w:rsidRDefault="00CC075A">
      <w:pPr>
        <w:spacing w:before="220"/>
      </w:pPr>
      <w:r>
        <w:t>'</w:t>
      </w:r>
      <w:proofErr w:type="spellStart"/>
      <w:r>
        <w:t>Hello'.upper</w:t>
      </w:r>
      <w:proofErr w:type="spellEnd"/>
      <w:r>
        <w:t>().</w:t>
      </w:r>
      <w:proofErr w:type="spellStart"/>
      <w:r>
        <w:t>isupper</w:t>
      </w:r>
      <w:proofErr w:type="spellEnd"/>
      <w:r>
        <w:t>()</w:t>
      </w:r>
    </w:p>
    <w:p w14:paraId="3AB206F5" w14:textId="77777777" w:rsidR="007B4C50" w:rsidRDefault="007B4C50" w:rsidP="007B4C5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rue</w:t>
      </w:r>
    </w:p>
    <w:p w14:paraId="0000000F" w14:textId="0D671DB8" w:rsidR="00E44321" w:rsidRDefault="00CC075A">
      <w:pPr>
        <w:spacing w:before="220"/>
      </w:pPr>
      <w:r>
        <w:t>'</w:t>
      </w:r>
      <w:proofErr w:type="spellStart"/>
      <w:r>
        <w:t>Hello'.upper</w:t>
      </w:r>
      <w:proofErr w:type="spellEnd"/>
      <w:r>
        <w:t>().lower()</w:t>
      </w:r>
    </w:p>
    <w:p w14:paraId="03F51DD6" w14:textId="77777777" w:rsidR="007B4C50" w:rsidRDefault="007B4C50" w:rsidP="007B4C5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'hello'</w:t>
      </w:r>
    </w:p>
    <w:p w14:paraId="47EBCAC0" w14:textId="77777777" w:rsidR="007B4C50" w:rsidRDefault="007B4C50">
      <w:pPr>
        <w:spacing w:before="220"/>
      </w:pPr>
    </w:p>
    <w:p w14:paraId="00000010" w14:textId="77777777" w:rsidR="00E44321" w:rsidRDefault="00CC075A">
      <w:pPr>
        <w:spacing w:before="220"/>
      </w:pPr>
      <w:r>
        <w:lastRenderedPageBreak/>
        <w:t>8. What are the values of the following expr</w:t>
      </w:r>
      <w:r>
        <w:t>essions?</w:t>
      </w:r>
    </w:p>
    <w:p w14:paraId="00000011" w14:textId="700F0DBB" w:rsidR="00E44321" w:rsidRDefault="00CC075A">
      <w:pPr>
        <w:spacing w:before="220"/>
      </w:pPr>
      <w:r>
        <w:t xml:space="preserve">'Remember, remember, the fifth of </w:t>
      </w:r>
      <w:proofErr w:type="spellStart"/>
      <w:r>
        <w:t>July.'.split</w:t>
      </w:r>
      <w:proofErr w:type="spellEnd"/>
      <w:r>
        <w:t>()</w:t>
      </w:r>
    </w:p>
    <w:p w14:paraId="0C8EA31E" w14:textId="6D4FC730" w:rsidR="007B4C50" w:rsidRDefault="007B4C50">
      <w:pPr>
        <w:spacing w:before="220"/>
      </w:pPr>
      <w:r w:rsidRPr="007B4C50">
        <w:drawing>
          <wp:inline distT="0" distB="0" distL="0" distR="0" wp14:anchorId="289975F9" wp14:editId="184CDB55">
            <wp:extent cx="4257675" cy="5767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9732" cy="57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2" w14:textId="0AF2E685" w:rsidR="00E44321" w:rsidRDefault="00CC075A">
      <w:pPr>
        <w:spacing w:before="220"/>
      </w:pPr>
      <w:r>
        <w:t xml:space="preserve">'-'.join('There can only </w:t>
      </w:r>
      <w:proofErr w:type="spellStart"/>
      <w:r>
        <w:t>one.'.split</w:t>
      </w:r>
      <w:proofErr w:type="spellEnd"/>
      <w:r>
        <w:t>())</w:t>
      </w:r>
    </w:p>
    <w:p w14:paraId="6E9F0F9B" w14:textId="77777777" w:rsidR="007B4C50" w:rsidRDefault="007B4C50" w:rsidP="007B4C5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'There-can-only-one.'</w:t>
      </w:r>
    </w:p>
    <w:p w14:paraId="00000013" w14:textId="168C3720" w:rsidR="00E44321" w:rsidRDefault="00CC075A">
      <w:pPr>
        <w:spacing w:before="220"/>
      </w:pPr>
      <w:r>
        <w:t xml:space="preserve">9. What are the methods for right-justifying, left-justifying, and </w:t>
      </w:r>
      <w:proofErr w:type="spellStart"/>
      <w:r>
        <w:t>centering</w:t>
      </w:r>
      <w:proofErr w:type="spellEnd"/>
      <w:r>
        <w:t xml:space="preserve"> a string?</w:t>
      </w:r>
    </w:p>
    <w:p w14:paraId="1C2B71B6" w14:textId="2B9CAB6C" w:rsidR="007B4C50" w:rsidRDefault="007B4C50">
      <w:pPr>
        <w:spacing w:before="220"/>
        <w:rPr>
          <w:rFonts w:ascii="Consolas" w:hAnsi="Consolas"/>
          <w:color w:val="DC143C"/>
        </w:rPr>
      </w:pPr>
      <w:proofErr w:type="spellStart"/>
      <w:r>
        <w:rPr>
          <w:rFonts w:ascii="Consolas" w:hAnsi="Consolas"/>
          <w:color w:val="DC143C"/>
        </w:rPr>
        <w:t>rjust</w:t>
      </w:r>
      <w:proofErr w:type="spellEnd"/>
      <w:r>
        <w:rPr>
          <w:rFonts w:ascii="Consolas" w:hAnsi="Consolas"/>
          <w:color w:val="DC143C"/>
        </w:rPr>
        <w:t>()</w:t>
      </w:r>
    </w:p>
    <w:p w14:paraId="1C1ECEFF" w14:textId="6B565837" w:rsidR="007B4C50" w:rsidRDefault="007B4C50" w:rsidP="007B4C50">
      <w:pPr>
        <w:spacing w:before="220"/>
        <w:rPr>
          <w:rFonts w:ascii="Consolas" w:hAnsi="Consolas"/>
          <w:color w:val="DC143C"/>
        </w:rPr>
      </w:pPr>
      <w:proofErr w:type="spellStart"/>
      <w:r>
        <w:rPr>
          <w:rFonts w:ascii="Consolas" w:hAnsi="Consolas"/>
          <w:color w:val="DC143C"/>
        </w:rPr>
        <w:t>l</w:t>
      </w:r>
      <w:r>
        <w:rPr>
          <w:rFonts w:ascii="Consolas" w:hAnsi="Consolas"/>
          <w:color w:val="DC143C"/>
        </w:rPr>
        <w:t>just</w:t>
      </w:r>
      <w:proofErr w:type="spellEnd"/>
      <w:r>
        <w:rPr>
          <w:rFonts w:ascii="Consolas" w:hAnsi="Consolas"/>
          <w:color w:val="DC143C"/>
        </w:rPr>
        <w:t>()</w:t>
      </w:r>
    </w:p>
    <w:p w14:paraId="40600F87" w14:textId="41EB63BD" w:rsidR="007B4C50" w:rsidRDefault="007B4C50" w:rsidP="007B4C50">
      <w:pPr>
        <w:spacing w:before="220"/>
        <w:rPr>
          <w:rFonts w:ascii="Consolas" w:hAnsi="Consolas"/>
          <w:color w:val="DC143C"/>
        </w:rPr>
      </w:pPr>
      <w:proofErr w:type="spellStart"/>
      <w:r>
        <w:rPr>
          <w:rFonts w:ascii="Consolas" w:hAnsi="Consolas"/>
          <w:color w:val="DC143C"/>
        </w:rPr>
        <w:t>center</w:t>
      </w:r>
      <w:proofErr w:type="spellEnd"/>
      <w:r>
        <w:rPr>
          <w:rFonts w:ascii="Consolas" w:hAnsi="Consolas"/>
          <w:color w:val="DC143C"/>
        </w:rPr>
        <w:t>()</w:t>
      </w:r>
    </w:p>
    <w:p w14:paraId="00000014" w14:textId="77777777" w:rsidR="00E44321" w:rsidRDefault="00CC075A">
      <w:pPr>
        <w:spacing w:before="220"/>
      </w:pPr>
      <w:r>
        <w:t>10. What is the best way to remove whitespace characters from the start</w:t>
      </w:r>
      <w:r>
        <w:t xml:space="preserve"> or end?</w:t>
      </w:r>
    </w:p>
    <w:p w14:paraId="00000015" w14:textId="0D5AB10B" w:rsidR="00E44321" w:rsidRDefault="007B4C50">
      <w:proofErr w:type="spellStart"/>
      <w:r>
        <w:t>lstrip</w:t>
      </w:r>
      <w:proofErr w:type="spellEnd"/>
      <w:r>
        <w:t>()</w:t>
      </w:r>
    </w:p>
    <w:p w14:paraId="6B46A01A" w14:textId="6DCD04C6" w:rsidR="007B4C50" w:rsidRDefault="007B4C50">
      <w:proofErr w:type="spellStart"/>
      <w:r>
        <w:t>rslip</w:t>
      </w:r>
      <w:proofErr w:type="spellEnd"/>
      <w:r>
        <w:t>()</w:t>
      </w:r>
    </w:p>
    <w:sectPr w:rsidR="007B4C50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AEzQ2NLc0MTI3NzJR2l4NTi4sz8PJACw1oAC/GcvSwAAAA="/>
  </w:docVars>
  <w:rsids>
    <w:rsidRoot w:val="00E44321"/>
    <w:rsid w:val="005D5E54"/>
    <w:rsid w:val="007B4C50"/>
    <w:rsid w:val="008D241A"/>
    <w:rsid w:val="00BF44C2"/>
    <w:rsid w:val="00CC075A"/>
    <w:rsid w:val="00DE140A"/>
    <w:rsid w:val="00E44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1B1E0"/>
  <w15:docId w15:val="{0CCE15C2-88FB-4CFE-8530-CAE6EADB5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4C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4C5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rmcC4wIUV68b5JNr/5IPpP6KFQ==">AMUW2mWFTG5aUrvitUSTomMge8MTqF98TXwvWENVqbHpasebc3fY2tIqIRgqhavN4hOtISze+p5TPcXA2F7lakVgKf7sCz9ZPkA/H5fY1JdPyBL5VE/inY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5</cp:revision>
  <dcterms:created xsi:type="dcterms:W3CDTF">2022-02-09T13:59:00Z</dcterms:created>
  <dcterms:modified xsi:type="dcterms:W3CDTF">2022-02-09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